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4DFF2" w14:textId="7129A402" w:rsidR="00252E3F" w:rsidRPr="000E054A" w:rsidRDefault="00D76C94" w:rsidP="000E054A">
      <w:pPr>
        <w:pStyle w:val="Heading1"/>
        <w:spacing w:before="240" w:beforeAutospacing="0" w:after="240" w:afterAutospacing="0" w:line="276" w:lineRule="auto"/>
        <w:jc w:val="center"/>
        <w:rPr>
          <w:bCs w:val="0"/>
          <w:color w:val="000000" w:themeColor="text1"/>
          <w:sz w:val="40"/>
          <w:szCs w:val="40"/>
        </w:rPr>
      </w:pPr>
      <w:r w:rsidRPr="000E054A">
        <w:rPr>
          <w:bCs w:val="0"/>
          <w:color w:val="000000" w:themeColor="text1"/>
          <w:sz w:val="40"/>
          <w:szCs w:val="40"/>
        </w:rPr>
        <w:t>CS</w:t>
      </w:r>
      <w:r w:rsidR="00D544BA" w:rsidRPr="000E054A">
        <w:rPr>
          <w:bCs w:val="0"/>
          <w:color w:val="000000" w:themeColor="text1"/>
          <w:sz w:val="40"/>
          <w:szCs w:val="40"/>
        </w:rPr>
        <w:t>-</w:t>
      </w:r>
      <w:r w:rsidRPr="000E054A">
        <w:rPr>
          <w:bCs w:val="0"/>
          <w:color w:val="000000" w:themeColor="text1"/>
          <w:sz w:val="40"/>
          <w:szCs w:val="40"/>
        </w:rPr>
        <w:t>355 Databases</w:t>
      </w:r>
    </w:p>
    <w:p w14:paraId="43F0087A" w14:textId="77777777" w:rsidR="00252E3F" w:rsidRPr="000E054A" w:rsidRDefault="00252E3F" w:rsidP="000E054A">
      <w:pPr>
        <w:pStyle w:val="Heading1"/>
        <w:spacing w:before="240" w:beforeAutospacing="0" w:after="240" w:afterAutospacing="0" w:line="276" w:lineRule="auto"/>
        <w:jc w:val="center"/>
        <w:rPr>
          <w:bCs w:val="0"/>
          <w:color w:val="000000" w:themeColor="text1"/>
          <w:sz w:val="40"/>
          <w:szCs w:val="40"/>
        </w:rPr>
      </w:pPr>
      <w:r w:rsidRPr="000E054A">
        <w:rPr>
          <w:bCs w:val="0"/>
          <w:color w:val="000000" w:themeColor="text1"/>
          <w:sz w:val="40"/>
          <w:szCs w:val="40"/>
        </w:rPr>
        <w:t>Fall 201</w:t>
      </w:r>
      <w:r w:rsidR="003D07AB" w:rsidRPr="000E054A">
        <w:rPr>
          <w:bCs w:val="0"/>
          <w:color w:val="000000" w:themeColor="text1"/>
          <w:sz w:val="40"/>
          <w:szCs w:val="40"/>
        </w:rPr>
        <w:t>9</w:t>
      </w:r>
    </w:p>
    <w:p w14:paraId="6A8207AF" w14:textId="77777777" w:rsidR="00D76C94" w:rsidRPr="000E054A" w:rsidRDefault="00D76C94" w:rsidP="000E054A">
      <w:pPr>
        <w:pStyle w:val="Heading1"/>
        <w:spacing w:before="240" w:beforeAutospacing="0" w:after="240" w:afterAutospacing="0" w:line="276" w:lineRule="auto"/>
        <w:jc w:val="center"/>
        <w:rPr>
          <w:bCs w:val="0"/>
          <w:color w:val="000000" w:themeColor="text1"/>
          <w:sz w:val="40"/>
          <w:szCs w:val="40"/>
        </w:rPr>
      </w:pPr>
      <w:r w:rsidRPr="000E054A">
        <w:rPr>
          <w:bCs w:val="0"/>
          <w:color w:val="000000" w:themeColor="text1"/>
          <w:sz w:val="40"/>
          <w:szCs w:val="40"/>
        </w:rPr>
        <w:t>Project Proposal</w:t>
      </w:r>
    </w:p>
    <w:p w14:paraId="21F225AD" w14:textId="69CCD38A" w:rsidR="00D76C94" w:rsidRPr="000E054A" w:rsidRDefault="00D76C94" w:rsidP="000E054A">
      <w:pPr>
        <w:spacing w:before="240" w:after="240"/>
        <w:jc w:val="center"/>
        <w:rPr>
          <w:rFonts w:ascii="Times New Roman" w:hAnsi="Times New Roman" w:cs="Times New Roman"/>
          <w:color w:val="000000" w:themeColor="text1"/>
        </w:rPr>
      </w:pPr>
    </w:p>
    <w:p w14:paraId="71DC478C" w14:textId="77777777" w:rsidR="00327B09" w:rsidRPr="000E054A" w:rsidRDefault="00327B09" w:rsidP="000E054A">
      <w:pPr>
        <w:spacing w:before="240" w:after="240"/>
        <w:jc w:val="center"/>
        <w:rPr>
          <w:rFonts w:ascii="Times New Roman" w:hAnsi="Times New Roman" w:cs="Times New Roman"/>
          <w:color w:val="000000" w:themeColor="text1"/>
        </w:rPr>
      </w:pPr>
    </w:p>
    <w:p w14:paraId="619C1FB5" w14:textId="6A46E6D4" w:rsidR="00D76C94" w:rsidRPr="000E054A" w:rsidRDefault="004B1405" w:rsidP="000E054A">
      <w:pPr>
        <w:spacing w:before="240" w:after="240"/>
        <w:jc w:val="center"/>
        <w:rPr>
          <w:rFonts w:ascii="Times New Roman" w:hAnsi="Times New Roman" w:cs="Times New Roman"/>
          <w:b/>
          <w:color w:val="000000" w:themeColor="text1"/>
          <w:sz w:val="48"/>
          <w:szCs w:val="48"/>
          <w:u w:val="double"/>
        </w:rPr>
      </w:pPr>
      <w:r w:rsidRPr="000E054A">
        <w:rPr>
          <w:rFonts w:ascii="Times New Roman" w:hAnsi="Times New Roman" w:cs="Times New Roman"/>
          <w:b/>
          <w:color w:val="000000" w:themeColor="text1"/>
          <w:sz w:val="48"/>
          <w:szCs w:val="48"/>
          <w:u w:val="double"/>
        </w:rPr>
        <w:t>DBMS for a</w:t>
      </w:r>
      <w:r w:rsidR="00D544BA" w:rsidRPr="000E054A">
        <w:rPr>
          <w:rFonts w:ascii="Times New Roman" w:hAnsi="Times New Roman" w:cs="Times New Roman"/>
          <w:b/>
          <w:color w:val="000000" w:themeColor="text1"/>
          <w:sz w:val="48"/>
          <w:szCs w:val="48"/>
          <w:u w:val="double"/>
        </w:rPr>
        <w:t xml:space="preserve"> Restaurant</w:t>
      </w:r>
      <w:r w:rsidRPr="000E054A">
        <w:rPr>
          <w:rFonts w:ascii="Times New Roman" w:hAnsi="Times New Roman" w:cs="Times New Roman"/>
          <w:b/>
          <w:color w:val="000000" w:themeColor="text1"/>
          <w:sz w:val="48"/>
          <w:szCs w:val="48"/>
          <w:u w:val="double"/>
        </w:rPr>
        <w:t>s Chain</w:t>
      </w:r>
    </w:p>
    <w:p w14:paraId="3D7955FE" w14:textId="2AB1ADB6" w:rsidR="00D76C94" w:rsidRPr="000E054A" w:rsidRDefault="00D76C94" w:rsidP="000E054A">
      <w:pPr>
        <w:spacing w:before="240" w:after="240"/>
        <w:jc w:val="center"/>
        <w:rPr>
          <w:rFonts w:ascii="Times New Roman" w:hAnsi="Times New Roman" w:cs="Times New Roman"/>
          <w:b/>
          <w:color w:val="000000" w:themeColor="text1"/>
          <w:sz w:val="40"/>
          <w:szCs w:val="48"/>
        </w:rPr>
      </w:pPr>
    </w:p>
    <w:p w14:paraId="72E4D90C" w14:textId="43791DB3" w:rsidR="00D76C94" w:rsidRPr="000E054A" w:rsidRDefault="00D544BA" w:rsidP="000E054A">
      <w:pPr>
        <w:spacing w:before="240" w:after="24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</w:pPr>
      <w:r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Laiba Fatima Khan</w:t>
      </w:r>
      <w:r w:rsidR="00D76C94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 xml:space="preserve"> (</w:t>
      </w:r>
      <w:r w:rsidR="00BC63D3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l</w:t>
      </w:r>
      <w:r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k04067</w:t>
      </w:r>
      <w:r w:rsidR="00D76C94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)</w:t>
      </w:r>
    </w:p>
    <w:p w14:paraId="50679127" w14:textId="4882545A" w:rsidR="00D76C94" w:rsidRPr="000E054A" w:rsidRDefault="00BC63D3" w:rsidP="000E054A">
      <w:pPr>
        <w:spacing w:before="240" w:after="24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</w:pPr>
      <w:r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Muhammad Shahzain</w:t>
      </w:r>
      <w:r w:rsidR="00D76C94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 xml:space="preserve"> (</w:t>
      </w:r>
      <w:r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ms03977</w:t>
      </w:r>
      <w:r w:rsidR="00D76C94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)</w:t>
      </w:r>
    </w:p>
    <w:p w14:paraId="30385F4F" w14:textId="64726DA5" w:rsidR="00D76C94" w:rsidRPr="000E054A" w:rsidRDefault="00BC63D3" w:rsidP="000E054A">
      <w:pPr>
        <w:spacing w:before="240" w:after="24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</w:pPr>
      <w:r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 xml:space="preserve">Kabir Kumar </w:t>
      </w:r>
      <w:r w:rsidR="00D76C94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(</w:t>
      </w:r>
      <w:r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kk03925</w:t>
      </w:r>
      <w:r w:rsidR="00D76C94" w:rsidRPr="000E054A">
        <w:rPr>
          <w:rFonts w:ascii="Times New Roman" w:hAnsi="Times New Roman" w:cs="Times New Roman"/>
          <w:b/>
          <w:bCs/>
          <w:color w:val="000000" w:themeColor="text1"/>
          <w:sz w:val="32"/>
          <w:szCs w:val="40"/>
        </w:rPr>
        <w:t>)</w:t>
      </w:r>
    </w:p>
    <w:p w14:paraId="7DAD20E1" w14:textId="77777777" w:rsidR="00D76C94" w:rsidRPr="000E054A" w:rsidRDefault="00D76C94" w:rsidP="000E054A">
      <w:pPr>
        <w:spacing w:before="240" w:after="240"/>
        <w:jc w:val="center"/>
        <w:rPr>
          <w:rFonts w:ascii="Times New Roman" w:hAnsi="Times New Roman" w:cs="Times New Roman"/>
          <w:color w:val="000000" w:themeColor="text1"/>
        </w:rPr>
      </w:pPr>
    </w:p>
    <w:p w14:paraId="75D34701" w14:textId="77777777" w:rsidR="00D76C94" w:rsidRPr="000E054A" w:rsidRDefault="00D76C94" w:rsidP="000E054A">
      <w:pPr>
        <w:pStyle w:val="Heading1"/>
        <w:spacing w:before="240" w:beforeAutospacing="0" w:after="240" w:afterAutospacing="0" w:line="276" w:lineRule="auto"/>
        <w:jc w:val="center"/>
        <w:rPr>
          <w:bCs w:val="0"/>
          <w:i/>
          <w:iCs/>
          <w:color w:val="000000" w:themeColor="text1"/>
          <w:sz w:val="28"/>
          <w:szCs w:val="28"/>
        </w:rPr>
      </w:pPr>
      <w:r w:rsidRPr="000E054A">
        <w:rPr>
          <w:bCs w:val="0"/>
          <w:i/>
          <w:iCs/>
          <w:color w:val="000000" w:themeColor="text1"/>
          <w:sz w:val="28"/>
          <w:szCs w:val="28"/>
        </w:rPr>
        <w:t>Submitted to</w:t>
      </w:r>
    </w:p>
    <w:p w14:paraId="4557E786" w14:textId="1F81075B" w:rsidR="00D76C94" w:rsidRPr="000E054A" w:rsidRDefault="007B774C" w:rsidP="000E054A">
      <w:pPr>
        <w:spacing w:before="240" w:after="240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28"/>
        </w:rPr>
      </w:pPr>
      <w:r w:rsidRPr="000E054A">
        <w:rPr>
          <w:rFonts w:ascii="Times New Roman" w:hAnsi="Times New Roman" w:cs="Times New Roman"/>
          <w:b/>
          <w:bCs/>
          <w:color w:val="000000" w:themeColor="text1"/>
          <w:sz w:val="36"/>
          <w:szCs w:val="28"/>
        </w:rPr>
        <w:t>Dr. Ayaz ul Hassan</w:t>
      </w:r>
      <w:r w:rsidR="0036429D" w:rsidRPr="000E054A">
        <w:rPr>
          <w:rFonts w:ascii="Times New Roman" w:hAnsi="Times New Roman" w:cs="Times New Roman"/>
          <w:b/>
          <w:bCs/>
          <w:color w:val="000000" w:themeColor="text1"/>
          <w:sz w:val="36"/>
          <w:szCs w:val="28"/>
        </w:rPr>
        <w:t xml:space="preserve"> </w:t>
      </w:r>
      <w:r w:rsidR="005760D3" w:rsidRPr="000E054A">
        <w:rPr>
          <w:rFonts w:ascii="Times New Roman" w:hAnsi="Times New Roman" w:cs="Times New Roman"/>
          <w:b/>
          <w:bCs/>
          <w:color w:val="000000" w:themeColor="text1"/>
          <w:sz w:val="36"/>
          <w:szCs w:val="28"/>
        </w:rPr>
        <w:t>Khan</w:t>
      </w:r>
    </w:p>
    <w:p w14:paraId="5859EAC0" w14:textId="77777777" w:rsidR="00D76C94" w:rsidRPr="000E054A" w:rsidRDefault="00D76C94" w:rsidP="000E054A">
      <w:pPr>
        <w:spacing w:before="240" w:after="240"/>
        <w:jc w:val="center"/>
        <w:rPr>
          <w:rFonts w:ascii="Times New Roman" w:hAnsi="Times New Roman" w:cs="Times New Roman"/>
          <w:color w:val="000000" w:themeColor="text1"/>
        </w:rPr>
      </w:pPr>
    </w:p>
    <w:p w14:paraId="0C8FB73F" w14:textId="77777777" w:rsidR="00D76C94" w:rsidRPr="000E054A" w:rsidRDefault="00D76C94" w:rsidP="000E054A">
      <w:pPr>
        <w:spacing w:before="240" w:after="240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0E054A">
        <w:rPr>
          <w:rFonts w:ascii="Times New Roman" w:hAnsi="Times New Roman" w:cs="Times New Roman"/>
          <w:b/>
          <w:noProof/>
          <w:color w:val="000000" w:themeColor="text1"/>
          <w:sz w:val="32"/>
          <w:szCs w:val="32"/>
        </w:rPr>
        <w:drawing>
          <wp:inline distT="0" distB="0" distL="0" distR="0" wp14:anchorId="468D0DC7" wp14:editId="2C56668F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5AA28" w14:textId="77777777" w:rsidR="00D76C94" w:rsidRPr="000E054A" w:rsidRDefault="00D76C94" w:rsidP="000E054A">
      <w:pPr>
        <w:spacing w:before="240" w:after="240"/>
        <w:jc w:val="center"/>
        <w:rPr>
          <w:rFonts w:ascii="Times New Roman" w:hAnsi="Times New Roman" w:cs="Times New Roman"/>
          <w:bCs/>
          <w:snapToGrid w:val="0"/>
          <w:color w:val="000000" w:themeColor="text1"/>
          <w:sz w:val="40"/>
          <w:szCs w:val="32"/>
        </w:rPr>
      </w:pPr>
      <w:r w:rsidRPr="000E054A">
        <w:rPr>
          <w:rFonts w:ascii="Times New Roman" w:hAnsi="Times New Roman" w:cs="Times New Roman"/>
          <w:bCs/>
          <w:snapToGrid w:val="0"/>
          <w:color w:val="000000" w:themeColor="text1"/>
          <w:sz w:val="40"/>
          <w:szCs w:val="32"/>
        </w:rPr>
        <w:t>Habib University, Karachi</w:t>
      </w:r>
    </w:p>
    <w:p w14:paraId="4EA0A393" w14:textId="739B701D" w:rsidR="004E3D82" w:rsidRPr="007A11D0" w:rsidRDefault="00401A5E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</w:pPr>
      <w:r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lastRenderedPageBreak/>
        <w:t>Introduction</w:t>
      </w:r>
    </w:p>
    <w:p w14:paraId="19D3E058" w14:textId="3034C56C" w:rsidR="00D07E24" w:rsidRPr="000E054A" w:rsidRDefault="00D07E24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For our project, we will be building a database sy</w:t>
      </w:r>
      <w:r w:rsidR="000C25A3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em to manage a [hypothetical] chain of restaurants in Karachi. </w:t>
      </w:r>
      <w:r w:rsidR="000C25A3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While softwares do exist for this in real world, we want to implement our version of a </w:t>
      </w:r>
      <w:r w:rsidR="004B056E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database system to manage a restaurant chain, </w:t>
      </w:r>
      <w:r w:rsidR="000C25A3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based on our own descriptions.</w:t>
      </w:r>
    </w:p>
    <w:p w14:paraId="73868072" w14:textId="7977D1A4" w:rsidR="004B056E" w:rsidRPr="000E054A" w:rsidRDefault="004B056E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he database will hold information regarding the restaurants associated with the chain, the food items and drinks offered by the</w:t>
      </w:r>
      <w:r w:rsidR="002B5668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e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restaurants, the employees working there, </w:t>
      </w:r>
      <w:r w:rsidR="002B5668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nd 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 customers and their orders </w:t>
      </w:r>
      <w:r w:rsidR="002B5668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placed at any restaurant of the chain.</w:t>
      </w:r>
    </w:p>
    <w:p w14:paraId="4D8E2914" w14:textId="5D727F46" w:rsidR="00C70CCA" w:rsidRPr="007A11D0" w:rsidRDefault="003821E2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he database management system will allow the user to enter new information and search from the existing information in the datab</w:t>
      </w:r>
      <w:r w:rsidR="002C477A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e.</w:t>
      </w:r>
    </w:p>
    <w:p w14:paraId="61CAC5F8" w14:textId="77777777" w:rsidR="00D76C94" w:rsidRPr="007A11D0" w:rsidRDefault="008141A0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</w:pPr>
      <w:r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t>Modules</w:t>
      </w:r>
      <w:r w:rsidR="00F312BF"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t xml:space="preserve"> of the </w:t>
      </w:r>
      <w:r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t>S</w:t>
      </w:r>
      <w:r w:rsidR="00F312BF"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t>ystem</w:t>
      </w:r>
    </w:p>
    <w:p w14:paraId="7C044B75" w14:textId="0087DDD5" w:rsidR="004E3D82" w:rsidRPr="000E054A" w:rsidRDefault="004E3D82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 important entities in our database include </w:t>
      </w:r>
      <w:r w:rsidR="000D3E4C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Restaurants, Food Items, Items Categories, Customers, Orders, </w:t>
      </w:r>
      <w:r w:rsidR="00120290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Employees and </w:t>
      </w:r>
      <w:r w:rsidR="007F4BFD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Job Categories</w:t>
      </w:r>
      <w:r w:rsidR="000D3E4C"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.</w:t>
      </w:r>
    </w:p>
    <w:p w14:paraId="64642D97" w14:textId="4BB70FD4" w:rsidR="00245690" w:rsidRPr="000E054A" w:rsidRDefault="004E3D82" w:rsidP="007A11D0">
      <w:pPr>
        <w:snapToGrid w:val="0"/>
        <w:spacing w:before="240" w:after="240" w:line="312" w:lineRule="auto"/>
        <w:jc w:val="both"/>
        <w:rPr>
          <w:rStyle w:val="eop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E054A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system will be able to generate bills for all orders</w:t>
      </w:r>
      <w:r w:rsidR="008E62DE" w:rsidRPr="000E054A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laced</w:t>
      </w:r>
      <w:r w:rsidR="008B1E9B" w:rsidRPr="000E054A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y customers</w:t>
      </w:r>
      <w:r w:rsidR="008E62DE" w:rsidRPr="000E054A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t any restaurant of the chain</w:t>
      </w:r>
      <w:r w:rsidRPr="000E054A">
        <w:rPr>
          <w:rStyle w:val="normaltextru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 Each order will be assigned to a waiter in the case of dine-in and to a delivery person otherwise. Both waiters and delivery people can handle several orders at once. Total bill be calculated as the total amount of food ordered in the case of dine-in and will charge an extra fee for home delivery. System will also keep track of regularly visiting customers who will receive the options of deals and discounts.</w:t>
      </w:r>
      <w:r w:rsidRPr="000E054A">
        <w:rPr>
          <w:rStyle w:val="eop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</w:p>
    <w:p w14:paraId="541EA7CD" w14:textId="77777777" w:rsidR="007A11D0" w:rsidRDefault="007F4BFD" w:rsidP="007A11D0">
      <w:pPr>
        <w:snapToGrid w:val="0"/>
        <w:spacing w:before="240" w:after="240" w:line="312" w:lineRule="auto"/>
        <w:jc w:val="both"/>
        <w:rPr>
          <w:rStyle w:val="eop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E054A">
        <w:rPr>
          <w:rStyle w:val="eop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system will also generate pay slips for employees based on hourly wages rate for their particular job</w:t>
      </w:r>
      <w:r w:rsidR="00F33C43" w:rsidRPr="000E054A">
        <w:rPr>
          <w:rStyle w:val="eop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their work hours per day.</w:t>
      </w:r>
    </w:p>
    <w:p w14:paraId="369F591A" w14:textId="70CBC3AD" w:rsidR="00286BB7" w:rsidRPr="007A11D0" w:rsidRDefault="00286BB7" w:rsidP="007A11D0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color w:val="000000" w:themeColor="text1"/>
          <w:sz w:val="36"/>
          <w:szCs w:val="36"/>
          <w:shd w:val="clear" w:color="auto" w:fill="FFFFFF"/>
        </w:rPr>
      </w:pPr>
      <w:r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t>Tools &amp; Technologies</w:t>
      </w:r>
    </w:p>
    <w:p w14:paraId="1A2A078D" w14:textId="403E479A" w:rsidR="00286BB7" w:rsidRPr="000E054A" w:rsidRDefault="00072873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ck-end:</w:t>
      </w:r>
      <w:r w:rsidRPr="000E0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D460E" w:rsidRPr="000E0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icrosoft </w:t>
      </w:r>
      <w:r w:rsidRPr="000E054A">
        <w:rPr>
          <w:rFonts w:ascii="Times New Roman" w:hAnsi="Times New Roman" w:cs="Times New Roman"/>
          <w:color w:val="000000" w:themeColor="text1"/>
          <w:sz w:val="24"/>
          <w:szCs w:val="24"/>
        </w:rPr>
        <w:t>SQL Server</w:t>
      </w:r>
    </w:p>
    <w:p w14:paraId="5D36F642" w14:textId="681D4918" w:rsidR="00744C0E" w:rsidRDefault="00072873" w:rsidP="0008539A">
      <w:pPr>
        <w:spacing w:before="240" w:after="240" w:line="312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ront-end:</w:t>
      </w:r>
      <w:r w:rsidR="00133D7A" w:rsidRPr="000E0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ndows Forms App (language: C#)</w:t>
      </w:r>
      <w:r w:rsidRPr="000E054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68A1DC5" w14:textId="3BA4F8AA" w:rsidR="007A11D0" w:rsidRDefault="007A11D0" w:rsidP="0008539A">
      <w:pPr>
        <w:spacing w:before="240" w:after="240" w:line="312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E47364" w14:textId="512B90CE" w:rsidR="007A11D0" w:rsidRDefault="007A11D0" w:rsidP="0008539A">
      <w:pPr>
        <w:spacing w:before="240" w:after="240" w:line="312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5F01A3" w14:textId="77777777" w:rsidR="007A11D0" w:rsidRPr="000E054A" w:rsidRDefault="007A11D0" w:rsidP="0008539A">
      <w:pPr>
        <w:spacing w:before="240" w:after="240" w:line="312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A8370B2" w14:textId="77777777" w:rsidR="001D460E" w:rsidRPr="007A11D0" w:rsidRDefault="001D460E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</w:pPr>
      <w:r w:rsidRPr="007A11D0">
        <w:rPr>
          <w:rFonts w:ascii="Times New Roman" w:hAnsi="Times New Roman" w:cs="Times New Roman"/>
          <w:b/>
          <w:color w:val="000000" w:themeColor="text1"/>
          <w:sz w:val="36"/>
          <w:szCs w:val="36"/>
          <w:u w:val="double"/>
        </w:rPr>
        <w:lastRenderedPageBreak/>
        <w:t>Front-end Development</w:t>
      </w:r>
    </w:p>
    <w:p w14:paraId="5EBEE181" w14:textId="2853956D" w:rsidR="001D460E" w:rsidRPr="000E054A" w:rsidRDefault="001D460E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 </w:t>
      </w:r>
      <w:r w:rsidR="00007BF9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DBMS Application</w:t>
      </w:r>
      <w:r w:rsidR="00D36A3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for user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will be a Windows Forms App developed in C#</w:t>
      </w:r>
      <w:r w:rsidR="00304B1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, with back-end connectivity to the </w:t>
      </w:r>
      <w:r w:rsidR="00BA6633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ctual D</w:t>
      </w:r>
      <w:r w:rsidR="00304B1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tabase through SQL </w:t>
      </w:r>
      <w:r w:rsidR="003A7E8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</w:t>
      </w:r>
      <w:r w:rsidR="00304B1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rver</w:t>
      </w:r>
      <w:r w:rsidR="003A7E8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queries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.</w:t>
      </w:r>
      <w:r w:rsidR="00116DE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</w:p>
    <w:p w14:paraId="5BDDEDA6" w14:textId="6F23E995" w:rsidR="001D460E" w:rsidRPr="000E054A" w:rsidRDefault="001D460E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ur goal is to have an app which mostly handles the billing of customer orders at the restaurant</w:t>
      </w:r>
      <w:r w:rsidR="001246F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s</w:t>
      </w:r>
      <w:r w:rsidRPr="000E054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, by keeping track of the foods and drinks the restaurant offers along with their prices. </w:t>
      </w:r>
    </w:p>
    <w:p w14:paraId="22FD7EA9" w14:textId="00E6F22B" w:rsidR="001572D8" w:rsidRDefault="001572D8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Form 1</w:t>
      </w:r>
      <w:r w:rsidRPr="00065DB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User</w:t>
      </w: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Login</w:t>
      </w:r>
      <w:r w:rsidR="00E6569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0D12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(only specific staff can access the database. For example, cashier, accountant, manager </w:t>
      </w:r>
      <w:r w:rsidR="00015D17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tc.</w:t>
      </w:r>
      <w:r w:rsidR="00A905F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)</w:t>
      </w:r>
      <w:r w:rsidR="0013514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A905F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f user Id is in Staff table of the database and their position allows access</w:t>
      </w:r>
      <w:r w:rsidR="00AA26A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</w:t>
      </w:r>
      <w:r w:rsidR="00A905F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d and password </w:t>
      </w:r>
      <w:r w:rsidR="00D1114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will be checked. If </w:t>
      </w:r>
      <w:r w:rsidR="00A905F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matches</w:t>
      </w:r>
      <w:r w:rsidR="00D1114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login will be successful and they move to Form</w:t>
      </w:r>
      <w:r w:rsidR="00BF551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D1114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2.</w:t>
      </w:r>
    </w:p>
    <w:p w14:paraId="63A1F1B0" w14:textId="167481A1" w:rsidR="001572D8" w:rsidRDefault="001572D8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Form 2</w:t>
      </w:r>
      <w:r w:rsidRPr="00065DB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User will choose ‘</w:t>
      </w: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Add</w:t>
      </w:r>
      <w:r w:rsidR="00850A0F"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Order</w:t>
      </w: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’</w:t>
      </w:r>
      <w:r w:rsidR="00850A0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6321B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o enter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details </w:t>
      </w:r>
      <w:r w:rsidR="006321B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of new order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or </w:t>
      </w: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Search</w:t>
      </w:r>
      <w:r w:rsidR="00850A0F"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 xml:space="preserve"> Order</w:t>
      </w: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’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6321B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o search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ecords of a previous order</w:t>
      </w:r>
      <w:r w:rsidR="009A19A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0D12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re will be two other buttons </w:t>
      </w:r>
      <w:r w:rsidR="000D12D5" w:rsidRPr="00BF5510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Add Staff’</w:t>
      </w:r>
      <w:r w:rsidR="000D12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</w:t>
      </w:r>
      <w:r w:rsidR="000D12D5" w:rsidRPr="00BF5510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Search Staff’</w:t>
      </w:r>
      <w:r w:rsidR="000D12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which will be </w:t>
      </w:r>
      <w:r w:rsidR="000D12D5" w:rsidRPr="00AB33E6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enabled only if</w:t>
      </w:r>
      <w:r w:rsidR="000D12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the database app is accessed by the staff whose position is </w:t>
      </w:r>
      <w:r w:rsidR="000D12D5" w:rsidRPr="00AB33E6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Manager</w:t>
      </w:r>
      <w:r w:rsidR="000D12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</w:t>
      </w:r>
    </w:p>
    <w:p w14:paraId="6D5DE927" w14:textId="1182DD51" w:rsidR="001954DC" w:rsidRDefault="002907D8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Form 3</w:t>
      </w:r>
      <w:r w:rsidRPr="00065DB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f the </w:t>
      </w:r>
      <w:r w:rsidR="00C0225D" w:rsidRPr="00AB33E6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Add Order’</w:t>
      </w:r>
      <w:r w:rsidR="00C0225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button is chosen from Form </w:t>
      </w:r>
      <w:r w:rsidR="00114752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2;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this form will open and user will add the information of newly placed order.</w:t>
      </w:r>
      <w:r w:rsidR="00A427B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Pressing ‘Add’ button will insert the details in the database via SQL Query.</w:t>
      </w:r>
      <w:r w:rsidR="008212B2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335CD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he bill will be calculated on back-end and </w:t>
      </w:r>
      <w:r w:rsidR="00420AC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total amount will be </w:t>
      </w:r>
      <w:r w:rsidR="006D20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filled in the </w:t>
      </w:r>
      <w:r w:rsidR="00335CD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‘</w:t>
      </w:r>
      <w:r w:rsidR="006D20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</w:t>
      </w:r>
      <w:r w:rsidR="00335CD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otal Bill Amount’</w:t>
      </w:r>
      <w:r w:rsidR="006D20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field</w:t>
      </w:r>
      <w:r w:rsidR="000466E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by the system</w:t>
      </w:r>
      <w:r w:rsidR="006D20D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</w:t>
      </w:r>
    </w:p>
    <w:p w14:paraId="5F1D7670" w14:textId="40704FDA" w:rsidR="002907D8" w:rsidRDefault="001954DC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Form 4</w:t>
      </w:r>
      <w:r w:rsidRPr="00065DB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:</w:t>
      </w:r>
      <w:r w:rsidR="002907D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C0225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f </w:t>
      </w:r>
      <w:r w:rsidR="00C0225D" w:rsidRPr="00AB33E6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Search Order’</w:t>
      </w:r>
      <w:r w:rsidR="00A427B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s chosen from Form</w:t>
      </w:r>
      <w:r w:rsidR="008212B2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A427B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2</w:t>
      </w:r>
      <w:r w:rsidR="00114752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; this form will open and user will add some known details to find an order that fits the criteria.</w:t>
      </w:r>
      <w:r w:rsidR="001C648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Pressing ‘Search’ will </w:t>
      </w:r>
      <w:r w:rsidR="00CF4DA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run a Select SQL Query to retrieve the orders and Project the relevant details in the List</w:t>
      </w:r>
      <w:r w:rsidR="007D4F5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</w:t>
      </w:r>
      <w:r w:rsidR="00CF4DA5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box.</w:t>
      </w:r>
      <w:r w:rsidR="0070599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Clicking an item in List</w:t>
      </w:r>
      <w:r w:rsidR="007D4F5D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-</w:t>
      </w:r>
      <w:r w:rsidR="0070599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box and pressing ‘View’ will take user to Form 3, this time filled with the details and disabled for editing.</w:t>
      </w:r>
    </w:p>
    <w:p w14:paraId="1B17E2E6" w14:textId="6896E535" w:rsidR="00E6569C" w:rsidRDefault="00E6569C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Form 5</w:t>
      </w:r>
      <w:r w:rsidRPr="00065DB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8D6E04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f login Id is of a Manager and </w:t>
      </w:r>
      <w:r w:rsidR="008D6E04" w:rsidRPr="001C3356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Add Staff’</w:t>
      </w:r>
      <w:r w:rsidR="008D6E04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s chosen, the manager will be able to enter details of a newly appointed staff (same as adding order).</w:t>
      </w:r>
    </w:p>
    <w:p w14:paraId="29B3BF81" w14:textId="1B3D6BA5" w:rsidR="00F80C7D" w:rsidRPr="00BE37E2" w:rsidRDefault="00E6569C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Form</w:t>
      </w:r>
      <w:r w:rsidR="00CA3E8C"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 xml:space="preserve"> </w:t>
      </w:r>
      <w:r w:rsidR="008D6E04" w:rsidRPr="00065DB7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6</w:t>
      </w:r>
      <w:r w:rsidR="008D6E04" w:rsidRPr="00065DB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:</w:t>
      </w:r>
      <w:r w:rsidR="00CA3E8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f login Id is of a manager and </w:t>
      </w:r>
      <w:r w:rsidR="00CA3E8C" w:rsidRPr="001C3356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  <w:t>‘Search Staff’</w:t>
      </w:r>
      <w:r w:rsidR="00CA3E8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is chosen, the manager will be able to retrieve </w:t>
      </w:r>
      <w:r w:rsidR="00EC1EB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all the staff members who fit the criteria in List-box, clicking on a specific item in list-box and pressing ‘View’ will show </w:t>
      </w:r>
      <w:r w:rsidR="00CA3E8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details of the respective staff </w:t>
      </w:r>
      <w:r w:rsidR="00EC1EB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in Form 5 (same as the search order)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this time however </w:t>
      </w:r>
      <w:r w:rsidR="00AE1AA4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the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button ‘Staff Quit’</w:t>
      </w:r>
      <w:r w:rsidR="00AE1AA4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‘Generate Pay Slip’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will</w:t>
      </w:r>
      <w:r w:rsidR="00EC1EB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not be disabled </w:t>
      </w:r>
      <w:r w:rsidR="00EA7C5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like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ll the other fields. Pressing ‘</w:t>
      </w:r>
      <w:r w:rsidR="00171BF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Staff Quit’ 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will update the status of Staff in the database from ‘Active’ to ‘</w:t>
      </w:r>
      <w:r w:rsidR="00210EC1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Quit</w:t>
      </w:r>
      <w:r w:rsidR="00E369E0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’</w:t>
      </w:r>
      <w:r w:rsidR="007E22B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. Pressing ‘Generate Pay Slip’ will open a </w:t>
      </w:r>
      <w:r w:rsidR="007E22BB" w:rsidRPr="007A11D0"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  <w:u w:val="single"/>
        </w:rPr>
        <w:t>new Form</w:t>
      </w:r>
      <w:r w:rsidR="007E22BB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, on selecting the ‘From Date’ and ‘To Date’ the system calculates total work hours and salary for the selected duration of time</w:t>
      </w:r>
      <w:r w:rsidR="00DD18CA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and fill it in the respective fields of the form. </w:t>
      </w:r>
    </w:p>
    <w:p w14:paraId="306FADC0" w14:textId="6FC68304" w:rsidR="00965DCD" w:rsidRPr="006C1329" w:rsidRDefault="00F80C7D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u w:val="single"/>
        </w:rPr>
      </w:pPr>
      <w:r w:rsidRPr="006C1329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u w:val="single"/>
        </w:rPr>
        <w:lastRenderedPageBreak/>
        <w:t>A</w:t>
      </w:r>
      <w:r w:rsidR="00965DCD" w:rsidRPr="006C1329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u w:val="single"/>
        </w:rPr>
        <w:t>DDITION</w:t>
      </w:r>
      <w:bookmarkStart w:id="0" w:name="_GoBack"/>
      <w:bookmarkEnd w:id="0"/>
      <w:r w:rsidR="00965DCD" w:rsidRPr="006C1329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  <w:u w:val="single"/>
        </w:rPr>
        <w:t>AL:</w:t>
      </w:r>
    </w:p>
    <w:p w14:paraId="0B22BE42" w14:textId="4E640DB3" w:rsidR="00AF29F5" w:rsidRDefault="00AF29F5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n Form 2, we can also add an option to check popularity of a items or staff. ‘Check Popularity’ </w:t>
      </w:r>
      <w:r w:rsidR="00C56F2E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in Form 2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will take us to a </w:t>
      </w:r>
      <w:r w:rsidRPr="00311827">
        <w:rPr>
          <w:rFonts w:ascii="Times New Roman" w:hAnsi="Times New Roman" w:cs="Times New Roman"/>
          <w:iCs/>
          <w:color w:val="000000" w:themeColor="text1"/>
          <w:sz w:val="24"/>
          <w:szCs w:val="24"/>
          <w:u w:val="single"/>
        </w:rPr>
        <w:t>new Form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where we can choose from Foods/Drinks/Chefs/Waiters etc., select ‘From Date’ and ‘To Date’ and then select ‘Most Ordered’ or ‘Most Popular’ which gives us the Top 3 best results</w:t>
      </w:r>
      <w:r w:rsidR="005B23E8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.</w:t>
      </w:r>
    </w:p>
    <w:p w14:paraId="45FADE73" w14:textId="3D47EB82" w:rsidR="0076665E" w:rsidRPr="0076665E" w:rsidRDefault="00AF29F5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 xml:space="preserve"> </w:t>
      </w:r>
      <w:r w:rsidR="0076665E" w:rsidRPr="0076665E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List down the possible user interfaces with brief usage description of each.</w:t>
      </w:r>
    </w:p>
    <w:p w14:paraId="6A235491" w14:textId="77777777" w:rsidR="0076665E" w:rsidRPr="000E054A" w:rsidRDefault="0076665E" w:rsidP="0008539A">
      <w:pPr>
        <w:snapToGrid w:val="0"/>
        <w:spacing w:before="240" w:after="240" w:line="312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</w:p>
    <w:sectPr w:rsidR="0076665E" w:rsidRPr="000E054A" w:rsidSect="00D544BA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07BF9"/>
    <w:rsid w:val="00015D17"/>
    <w:rsid w:val="00022C99"/>
    <w:rsid w:val="000466EA"/>
    <w:rsid w:val="00065DB7"/>
    <w:rsid w:val="00066FF4"/>
    <w:rsid w:val="00072873"/>
    <w:rsid w:val="0008539A"/>
    <w:rsid w:val="000A60E8"/>
    <w:rsid w:val="000C07B5"/>
    <w:rsid w:val="000C25A3"/>
    <w:rsid w:val="000D12D5"/>
    <w:rsid w:val="000D3E4C"/>
    <w:rsid w:val="000E054A"/>
    <w:rsid w:val="00114752"/>
    <w:rsid w:val="00116DEC"/>
    <w:rsid w:val="00120290"/>
    <w:rsid w:val="00121AC8"/>
    <w:rsid w:val="00122C03"/>
    <w:rsid w:val="001246FC"/>
    <w:rsid w:val="00133D7A"/>
    <w:rsid w:val="00135148"/>
    <w:rsid w:val="00137EEE"/>
    <w:rsid w:val="001572D8"/>
    <w:rsid w:val="00171BFA"/>
    <w:rsid w:val="001954DC"/>
    <w:rsid w:val="001C3356"/>
    <w:rsid w:val="001C648E"/>
    <w:rsid w:val="001D460E"/>
    <w:rsid w:val="0020137B"/>
    <w:rsid w:val="00210E34"/>
    <w:rsid w:val="00210EC1"/>
    <w:rsid w:val="0021461B"/>
    <w:rsid w:val="00237CC3"/>
    <w:rsid w:val="00242423"/>
    <w:rsid w:val="00245690"/>
    <w:rsid w:val="00252E3F"/>
    <w:rsid w:val="0028291C"/>
    <w:rsid w:val="00286BB7"/>
    <w:rsid w:val="002907D8"/>
    <w:rsid w:val="002B5668"/>
    <w:rsid w:val="002C477A"/>
    <w:rsid w:val="00304B1B"/>
    <w:rsid w:val="00311827"/>
    <w:rsid w:val="00327B09"/>
    <w:rsid w:val="00335CD8"/>
    <w:rsid w:val="00351524"/>
    <w:rsid w:val="0036429D"/>
    <w:rsid w:val="003659DA"/>
    <w:rsid w:val="003821E2"/>
    <w:rsid w:val="003A7E8B"/>
    <w:rsid w:val="003D07AB"/>
    <w:rsid w:val="003D265B"/>
    <w:rsid w:val="00401A5E"/>
    <w:rsid w:val="00420AC8"/>
    <w:rsid w:val="00432444"/>
    <w:rsid w:val="004432FA"/>
    <w:rsid w:val="004672A0"/>
    <w:rsid w:val="00477B38"/>
    <w:rsid w:val="00486CF1"/>
    <w:rsid w:val="0048772E"/>
    <w:rsid w:val="00491CFC"/>
    <w:rsid w:val="004B056E"/>
    <w:rsid w:val="004B1405"/>
    <w:rsid w:val="004D59D4"/>
    <w:rsid w:val="004E3D82"/>
    <w:rsid w:val="00525635"/>
    <w:rsid w:val="005760D3"/>
    <w:rsid w:val="005B23E8"/>
    <w:rsid w:val="005F0A37"/>
    <w:rsid w:val="00614614"/>
    <w:rsid w:val="006321BB"/>
    <w:rsid w:val="006469F8"/>
    <w:rsid w:val="00662C3A"/>
    <w:rsid w:val="006C1329"/>
    <w:rsid w:val="006D20D5"/>
    <w:rsid w:val="0070599E"/>
    <w:rsid w:val="00743531"/>
    <w:rsid w:val="007444B0"/>
    <w:rsid w:val="00744C0E"/>
    <w:rsid w:val="007463CA"/>
    <w:rsid w:val="0076665E"/>
    <w:rsid w:val="007A11D0"/>
    <w:rsid w:val="007B7239"/>
    <w:rsid w:val="007B774C"/>
    <w:rsid w:val="007C7030"/>
    <w:rsid w:val="007D4F5D"/>
    <w:rsid w:val="007E22BB"/>
    <w:rsid w:val="007F4BFD"/>
    <w:rsid w:val="008141A0"/>
    <w:rsid w:val="008212B2"/>
    <w:rsid w:val="00846F76"/>
    <w:rsid w:val="00850A0F"/>
    <w:rsid w:val="008B1E9B"/>
    <w:rsid w:val="008D6E04"/>
    <w:rsid w:val="008E62DE"/>
    <w:rsid w:val="0093203F"/>
    <w:rsid w:val="00941251"/>
    <w:rsid w:val="00965DCD"/>
    <w:rsid w:val="00970B29"/>
    <w:rsid w:val="00980CDA"/>
    <w:rsid w:val="009A19A8"/>
    <w:rsid w:val="009B0FDA"/>
    <w:rsid w:val="009D4DCA"/>
    <w:rsid w:val="00A0128B"/>
    <w:rsid w:val="00A058FB"/>
    <w:rsid w:val="00A427BE"/>
    <w:rsid w:val="00A81E18"/>
    <w:rsid w:val="00A905F8"/>
    <w:rsid w:val="00AA26A5"/>
    <w:rsid w:val="00AB33E6"/>
    <w:rsid w:val="00AC0860"/>
    <w:rsid w:val="00AE1AA4"/>
    <w:rsid w:val="00AF29F5"/>
    <w:rsid w:val="00B408C6"/>
    <w:rsid w:val="00B57174"/>
    <w:rsid w:val="00BA6633"/>
    <w:rsid w:val="00BC63D3"/>
    <w:rsid w:val="00BE37E2"/>
    <w:rsid w:val="00BF5510"/>
    <w:rsid w:val="00C0225D"/>
    <w:rsid w:val="00C56F2E"/>
    <w:rsid w:val="00C70CCA"/>
    <w:rsid w:val="00C80D44"/>
    <w:rsid w:val="00C852CB"/>
    <w:rsid w:val="00C911E4"/>
    <w:rsid w:val="00CA3E8C"/>
    <w:rsid w:val="00CB3FDC"/>
    <w:rsid w:val="00CF4DA5"/>
    <w:rsid w:val="00D07E24"/>
    <w:rsid w:val="00D1114F"/>
    <w:rsid w:val="00D36A33"/>
    <w:rsid w:val="00D52E1C"/>
    <w:rsid w:val="00D544BA"/>
    <w:rsid w:val="00D76C94"/>
    <w:rsid w:val="00DD18CA"/>
    <w:rsid w:val="00E369E0"/>
    <w:rsid w:val="00E6569C"/>
    <w:rsid w:val="00E933DD"/>
    <w:rsid w:val="00E949A0"/>
    <w:rsid w:val="00EA6641"/>
    <w:rsid w:val="00EA7C5B"/>
    <w:rsid w:val="00EC1EBC"/>
    <w:rsid w:val="00F1799F"/>
    <w:rsid w:val="00F312BF"/>
    <w:rsid w:val="00F33C43"/>
    <w:rsid w:val="00F77FDB"/>
    <w:rsid w:val="00F80C7D"/>
    <w:rsid w:val="00F9369A"/>
    <w:rsid w:val="00FC147E"/>
    <w:rsid w:val="00FF5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FB91D"/>
  <w15:chartTrackingRefBased/>
  <w15:docId w15:val="{00E0EB22-DDB3-476A-9EAF-CA23C7A29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D07E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D07E24"/>
  </w:style>
  <w:style w:type="character" w:customStyle="1" w:styleId="eop">
    <w:name w:val="eop"/>
    <w:basedOn w:val="DefaultParagraphFont"/>
    <w:rsid w:val="00D07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890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4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Laiba Khan</cp:lastModifiedBy>
  <cp:revision>182</cp:revision>
  <dcterms:created xsi:type="dcterms:W3CDTF">2017-10-03T06:07:00Z</dcterms:created>
  <dcterms:modified xsi:type="dcterms:W3CDTF">2019-10-25T18:20:00Z</dcterms:modified>
</cp:coreProperties>
</file>